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9805" w14:textId="7550D360" w:rsidR="00BA038E" w:rsidRDefault="00704D24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777777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602EFD8" w14:textId="176CEA22" w:rsidR="00BA038E" w:rsidRDefault="00704D24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4D19FA">
        <w:rPr>
          <w:rFonts w:ascii="Times New Roman" w:hAnsi="Times New Roman"/>
          <w:bCs/>
          <w:sz w:val="24"/>
          <w:lang w:val="en-US"/>
        </w:rPr>
        <w:t>2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615BED8A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D19FA" w:rsidRPr="004D19FA">
        <w:rPr>
          <w:rFonts w:ascii="Times New Roman" w:hAnsi="Times New Roman" w:cs="Times New Roman"/>
          <w:bCs/>
          <w:sz w:val="24"/>
        </w:rPr>
        <w:t>[Post116bis-e][105][</w:t>
      </w:r>
      <w:proofErr w:type="spellStart"/>
      <w:r w:rsidR="004D19FA" w:rsidRPr="004D19FA">
        <w:rPr>
          <w:rFonts w:ascii="Times New Roman" w:hAnsi="Times New Roman" w:cs="Times New Roman"/>
          <w:bCs/>
          <w:sz w:val="24"/>
        </w:rPr>
        <w:t>RedCap</w:t>
      </w:r>
      <w:proofErr w:type="spellEnd"/>
      <w:r w:rsidR="004D19FA" w:rsidRPr="004D19FA">
        <w:rPr>
          <w:rFonts w:ascii="Times New Roman" w:hAnsi="Times New Roman" w:cs="Times New Roman"/>
          <w:bCs/>
          <w:sz w:val="24"/>
        </w:rPr>
        <w:t>] 38.306 running CR and list of open issues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6C8DA477" w14:textId="77777777" w:rsidR="004D19FA" w:rsidRDefault="004D19FA" w:rsidP="004D19FA">
      <w:pPr>
        <w:pStyle w:val="NormalWeb"/>
        <w:rPr>
          <w:sz w:val="22"/>
          <w:szCs w:val="22"/>
          <w:lang w:eastAsia="zh-CN"/>
        </w:rPr>
      </w:pPr>
      <w:r>
        <w:rPr>
          <w:rStyle w:val="Strong"/>
          <w:rFonts w:ascii="Wingdings" w:hAnsi="Wingdings"/>
        </w:rPr>
        <w:t xml:space="preserve">* </w:t>
      </w:r>
      <w:r>
        <w:rPr>
          <w:rStyle w:val="Strong"/>
        </w:rPr>
        <w:t>[Post116bis-e][105][</w:t>
      </w:r>
      <w:proofErr w:type="spellStart"/>
      <w:r>
        <w:rPr>
          <w:rStyle w:val="Strong"/>
        </w:rPr>
        <w:t>RedCap</w:t>
      </w:r>
      <w:proofErr w:type="spellEnd"/>
      <w:r>
        <w:rPr>
          <w:rStyle w:val="Strong"/>
        </w:rPr>
        <w:t>] 38.306 running CR and list of open issues (Intel)</w:t>
      </w:r>
    </w:p>
    <w:p w14:paraId="10EB653D" w14:textId="77777777" w:rsidR="004D19FA" w:rsidRDefault="004D19FA" w:rsidP="004D19FA">
      <w:pPr>
        <w:pStyle w:val="NormalWeb"/>
        <w:ind w:left="1620"/>
      </w:pPr>
      <w:r>
        <w:t>Scope:</w:t>
      </w:r>
      <w:r>
        <w:rPr>
          <w:shd w:val="clear" w:color="auto" w:fill="FFFFFF"/>
        </w:rPr>
        <w:t xml:space="preserve"> Update the 38.306 running CR and define the list of open issues regarding UE capabilities</w:t>
      </w:r>
    </w:p>
    <w:p w14:paraId="3197A050" w14:textId="77777777" w:rsidR="004D19FA" w:rsidRDefault="004D19FA" w:rsidP="004D19FA">
      <w:pPr>
        <w:pStyle w:val="NormalWeb"/>
        <w:ind w:left="1620"/>
      </w:pPr>
      <w:r>
        <w:t xml:space="preserve">Intended outcome: Endorsed 38.306 running CR and list of open issues </w:t>
      </w:r>
      <w:r>
        <w:rPr>
          <w:shd w:val="clear" w:color="auto" w:fill="FFFFFF"/>
        </w:rPr>
        <w:t>regarding UE capabilities</w:t>
      </w:r>
    </w:p>
    <w:p w14:paraId="20EDFE06" w14:textId="77777777" w:rsidR="004D19FA" w:rsidRDefault="004D19FA" w:rsidP="004D19FA">
      <w:pPr>
        <w:pStyle w:val="NormalWeb"/>
        <w:ind w:left="1620"/>
      </w:pPr>
      <w:r>
        <w:t>Deadline (for companies' feedback): Friday 2022-01-28 0800 UTC</w:t>
      </w:r>
    </w:p>
    <w:p w14:paraId="6536E14D" w14:textId="46275840" w:rsidR="004D19FA" w:rsidRDefault="004D19FA" w:rsidP="004D19FA">
      <w:pPr>
        <w:pStyle w:val="NormalWeb"/>
        <w:ind w:left="1620"/>
      </w:pPr>
      <w:r>
        <w:t>Deadline (for updated running CR and list of open issues): Friday 2022-01-28 1600 UTC</w:t>
      </w:r>
    </w:p>
    <w:p w14:paraId="453C141D" w14:textId="4A600318" w:rsidR="00E100AC" w:rsidRDefault="00E100AC" w:rsidP="004D19FA">
      <w:pPr>
        <w:spacing w:after="120"/>
        <w:jc w:val="both"/>
      </w:pPr>
      <w:r>
        <w:t>Rapporteur would suggest to split the discussion into two phases:</w:t>
      </w:r>
    </w:p>
    <w:p w14:paraId="60638788" w14:textId="7AF1625E" w:rsidR="00E100AC" w:rsidRPr="00E100AC" w:rsidRDefault="00E100AC" w:rsidP="004D19FA">
      <w:pPr>
        <w:spacing w:after="120"/>
        <w:jc w:val="both"/>
        <w:rPr>
          <w:b/>
          <w:bCs/>
        </w:rPr>
      </w:pPr>
      <w:r w:rsidRPr="00E100AC">
        <w:rPr>
          <w:b/>
          <w:bCs/>
        </w:rPr>
        <w:t>Phase 1:  Deadline Wednesday 2022-01-26 08:00 UTC</w:t>
      </w:r>
    </w:p>
    <w:p w14:paraId="3C54802C" w14:textId="5BA270CC" w:rsidR="00E100AC" w:rsidRP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provide comments/suggestions in this documents; </w:t>
      </w:r>
      <w:r w:rsidRPr="00E100AC">
        <w:rPr>
          <w:color w:val="FF0000"/>
        </w:rPr>
        <w:t>Please do not add your comments/suggestions in the running CRs directly;</w:t>
      </w:r>
    </w:p>
    <w:p w14:paraId="01CE2E03" w14:textId="16BB2F75" w:rsidR="00E100AC" w:rsidRDefault="00E100AC" w:rsidP="004D19FA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Companies check Rapporteur’s list and provide comments/suggestion if any; </w:t>
      </w:r>
    </w:p>
    <w:p w14:paraId="514BD8F8" w14:textId="5C55F828" w:rsidR="00E100AC" w:rsidRDefault="00E27B05" w:rsidP="004D19FA">
      <w:pPr>
        <w:spacing w:after="120"/>
        <w:jc w:val="both"/>
      </w:pPr>
      <w:r>
        <w:lastRenderedPageBreak/>
        <w:t>Note: The open issue list may be updated based on the comments on running CRs;</w:t>
      </w:r>
    </w:p>
    <w:p w14:paraId="691DEF52" w14:textId="77777777" w:rsidR="00E27B05" w:rsidRDefault="00E27B05" w:rsidP="004D19FA">
      <w:pPr>
        <w:spacing w:after="120"/>
        <w:jc w:val="both"/>
      </w:pPr>
    </w:p>
    <w:p w14:paraId="788EBDE7" w14:textId="6A1C2C7B" w:rsidR="00345B46" w:rsidRPr="00E100AC" w:rsidRDefault="00345B46" w:rsidP="00345B46">
      <w:pPr>
        <w:spacing w:after="120"/>
        <w:jc w:val="both"/>
        <w:rPr>
          <w:b/>
          <w:bCs/>
        </w:rPr>
      </w:pPr>
      <w:r w:rsidRPr="00E100AC">
        <w:rPr>
          <w:b/>
          <w:bCs/>
        </w:rPr>
        <w:t xml:space="preserve">Phase </w:t>
      </w:r>
      <w:r>
        <w:rPr>
          <w:b/>
          <w:bCs/>
        </w:rPr>
        <w:t>2</w:t>
      </w:r>
      <w:r w:rsidRPr="00E100AC">
        <w:rPr>
          <w:b/>
          <w:bCs/>
        </w:rPr>
        <w:t xml:space="preserve">:  Deadline </w:t>
      </w:r>
      <w:r>
        <w:rPr>
          <w:b/>
          <w:bCs/>
        </w:rPr>
        <w:t>Friday</w:t>
      </w:r>
      <w:r w:rsidRPr="00E100AC">
        <w:rPr>
          <w:b/>
          <w:bCs/>
        </w:rPr>
        <w:t xml:space="preserve"> 2022-01-2</w:t>
      </w:r>
      <w:r>
        <w:rPr>
          <w:b/>
          <w:bCs/>
        </w:rPr>
        <w:t>8</w:t>
      </w:r>
      <w:r w:rsidRPr="00E100AC">
        <w:rPr>
          <w:b/>
          <w:bCs/>
        </w:rPr>
        <w:t xml:space="preserve"> 08:00 UTC</w:t>
      </w:r>
    </w:p>
    <w:p w14:paraId="171848C6" w14:textId="341F39BA" w:rsidR="00345B46" w:rsidRPr="00E100AC" w:rsidRDefault="00345B46" w:rsidP="00345B46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Rapporteur will update CRs, and provide feedback in this documents; </w:t>
      </w:r>
      <w:r w:rsidRPr="00E100AC">
        <w:rPr>
          <w:color w:val="FF0000"/>
        </w:rPr>
        <w:t>Please do not add your comments/suggestions in the running CRs directly;</w:t>
      </w:r>
      <w:r>
        <w:rPr>
          <w:color w:val="FF0000"/>
        </w:rPr>
        <w:t xml:space="preserve"> </w:t>
      </w:r>
      <w:r w:rsidRPr="00345B46">
        <w:t xml:space="preserve">Companies are invited to </w:t>
      </w:r>
      <w:r>
        <w:t xml:space="preserve">provide comments/suggestions on updated CRs in this documents. </w:t>
      </w:r>
    </w:p>
    <w:p w14:paraId="19AC7F2A" w14:textId="1E70885C" w:rsidR="00345B46" w:rsidRDefault="00345B46" w:rsidP="00345B46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Rapporteur will provide the updated open issues; Companies are invited to check  and provide comments/suggestion if any; </w:t>
      </w:r>
    </w:p>
    <w:p w14:paraId="706F4AA0" w14:textId="77777777" w:rsidR="00345B46" w:rsidRDefault="00345B46" w:rsidP="004D19FA">
      <w:pPr>
        <w:spacing w:after="120"/>
        <w:jc w:val="both"/>
      </w:pPr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083C2FC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F4AFC69" w14:textId="7AC59042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5AC23CBB" w14:textId="485EE009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7FF0A8C5" w14:textId="77777777">
        <w:tc>
          <w:tcPr>
            <w:tcW w:w="1760" w:type="dxa"/>
          </w:tcPr>
          <w:p w14:paraId="7A8DF2B2" w14:textId="6F71B488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2A49DE9" w14:textId="29B71372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04AC83C" w14:textId="08010204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Discussion</w:t>
      </w:r>
    </w:p>
    <w:p w14:paraId="6D8A5240" w14:textId="5EC57B48" w:rsidR="00BA038E" w:rsidRDefault="00704D24">
      <w:pPr>
        <w:pStyle w:val="Heading2"/>
      </w:pPr>
      <w:r>
        <w:t xml:space="preserve">3.1 </w:t>
      </w:r>
      <w:r w:rsidR="00345B46">
        <w:t>Phase 1 discussion</w:t>
      </w:r>
    </w:p>
    <w:p w14:paraId="5DA0FBF5" w14:textId="0115C2D7" w:rsidR="00345B46" w:rsidRDefault="00345B46" w:rsidP="00345B46">
      <w:pPr>
        <w:pStyle w:val="Heading3"/>
      </w:pPr>
      <w:r>
        <w:t xml:space="preserve">3.1.1 Review of capability TS38.331 running CR </w:t>
      </w:r>
    </w:p>
    <w:p w14:paraId="4C07D7C2" w14:textId="57179BF8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</w:t>
      </w:r>
      <w:r w:rsidR="00345B46">
        <w:rPr>
          <w:rFonts w:ascii="Times New Roman" w:hAnsi="Times New Roman" w:cs="Times New Roman"/>
          <w:b/>
          <w:bCs/>
          <w:sz w:val="20"/>
          <w:szCs w:val="20"/>
        </w:rPr>
        <w:t>.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-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apability TS38.331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326EE929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B280742" w14:textId="2540AB22" w:rsidR="0034587C" w:rsidRDefault="0034587C" w:rsidP="0034587C">
      <w:pPr>
        <w:pStyle w:val="Heading3"/>
      </w:pPr>
      <w:r>
        <w:t xml:space="preserve">3.1.2 Review of capability TS38.306 running CR </w:t>
      </w:r>
    </w:p>
    <w:p w14:paraId="49AB5614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4D1214B5" w14:textId="30F03F01" w:rsidR="0034587C" w:rsidRDefault="0034587C" w:rsidP="0034587C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.2-1: Companies are invited to provide view on 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>capability TS38.3</w:t>
      </w:r>
      <w:r>
        <w:rPr>
          <w:rFonts w:ascii="Times New Roman" w:hAnsi="Times New Roman" w:cs="Times New Roman"/>
          <w:b/>
          <w:bCs/>
          <w:sz w:val="20"/>
          <w:szCs w:val="20"/>
        </w:rPr>
        <w:t>06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87C" w14:paraId="07CC3518" w14:textId="77777777" w:rsidTr="00061337">
        <w:tc>
          <w:tcPr>
            <w:tcW w:w="1610" w:type="dxa"/>
            <w:shd w:val="clear" w:color="auto" w:fill="BFBFBF" w:themeFill="background1" w:themeFillShade="BF"/>
          </w:tcPr>
          <w:p w14:paraId="49B13C9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2F6F639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5F4BC0A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782A1CE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02A4D000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87C" w14:paraId="1BFE1395" w14:textId="77777777" w:rsidTr="00061337">
        <w:tc>
          <w:tcPr>
            <w:tcW w:w="1610" w:type="dxa"/>
          </w:tcPr>
          <w:p w14:paraId="401D89D3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483D45A6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71A5D256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01830FB4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6C1356D4" w14:textId="77777777" w:rsidTr="00061337">
        <w:tc>
          <w:tcPr>
            <w:tcW w:w="1610" w:type="dxa"/>
          </w:tcPr>
          <w:p w14:paraId="7D41EE87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6568AD9C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7BD925F1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54917A72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63F2BF61" w14:textId="77777777" w:rsidTr="00061337">
        <w:tc>
          <w:tcPr>
            <w:tcW w:w="1610" w:type="dxa"/>
          </w:tcPr>
          <w:p w14:paraId="3CF7070A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6BD5E691" w14:textId="77777777" w:rsidR="0034587C" w:rsidRDefault="0034587C" w:rsidP="00061337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07FB4403" w14:textId="77777777" w:rsidR="0034587C" w:rsidRDefault="0034587C" w:rsidP="00061337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4D6CD9F7" w14:textId="77777777" w:rsidR="0034587C" w:rsidRDefault="0034587C" w:rsidP="00061337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2A4E698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60A2BB" w14:textId="0C741CF6" w:rsidR="0034587C" w:rsidRDefault="0034587C" w:rsidP="0034587C">
      <w:pPr>
        <w:pStyle w:val="Heading3"/>
      </w:pPr>
      <w:r>
        <w:t xml:space="preserve">3.1.3 Open issue lists for </w:t>
      </w:r>
      <w:r w:rsidRPr="0034587C">
        <w:t>capability discussion</w:t>
      </w:r>
    </w:p>
    <w:p w14:paraId="394FE7DB" w14:textId="28E28AC9" w:rsidR="0034587C" w:rsidRDefault="00ED218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D218C">
        <w:rPr>
          <w:rFonts w:ascii="Times New Roman" w:hAnsi="Times New Roman" w:cs="Times New Roman"/>
          <w:sz w:val="20"/>
          <w:szCs w:val="20"/>
          <w:lang w:val="en-GB"/>
        </w:rPr>
        <w:t xml:space="preserve">As indicated by Johan: "Open Issues should be defined for aspects that need to be closed, important to make already agreed functionality work in a reasonable way. Not yet agreed optimizations that may not be needed shall not be listed as Open Issues." 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>Rapporteur considered following issues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need to be closed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 xml:space="preserve"> for capability discussion:</w:t>
      </w:r>
    </w:p>
    <w:p w14:paraId="4F3B37C5" w14:textId="0EB35249" w:rsidR="0034587C" w:rsidRPr="0034587C" w:rsidRDefault="0034587C" w:rsidP="0034587C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9446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pen issue lists for capability discu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4"/>
        <w:gridCol w:w="3391"/>
        <w:gridCol w:w="3285"/>
      </w:tblGrid>
      <w:tr w:rsidR="003E3857" w:rsidRPr="00061337" w14:paraId="4D096701" w14:textId="77777777" w:rsidTr="0034587C">
        <w:tc>
          <w:tcPr>
            <w:tcW w:w="3244" w:type="dxa"/>
          </w:tcPr>
          <w:p w14:paraId="7530ACF8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lastRenderedPageBreak/>
              <w:t>Topic</w:t>
            </w:r>
          </w:p>
        </w:tc>
        <w:tc>
          <w:tcPr>
            <w:tcW w:w="3391" w:type="dxa"/>
          </w:tcPr>
          <w:p w14:paraId="013DC247" w14:textId="77777777" w:rsidR="003E385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6768A70B" w14:textId="1315F390" w:rsidR="003E3857" w:rsidRPr="00061337" w:rsidRDefault="003E3857" w:rsidP="0006133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F52D97">
              <w:t>Open Issues should be defined for aspects that need to be closed, important to make already agreed functionality work in a reasonable way. Not yet agreed optimizations that may not be needed shall not be listed as Open Issues.</w:t>
            </w:r>
            <w:r w:rsidRPr="00F52D97">
              <w:rPr>
                <w:b/>
                <w:bCs/>
              </w:rPr>
              <w:t xml:space="preserve"> </w:t>
            </w:r>
          </w:p>
        </w:tc>
        <w:tc>
          <w:tcPr>
            <w:tcW w:w="3285" w:type="dxa"/>
          </w:tcPr>
          <w:p w14:paraId="273C3D53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 xml:space="preserve">Remark </w:t>
            </w:r>
          </w:p>
        </w:tc>
      </w:tr>
      <w:tr w:rsidR="003E3857" w14:paraId="748E8B03" w14:textId="77777777" w:rsidTr="0034587C">
        <w:tc>
          <w:tcPr>
            <w:tcW w:w="3244" w:type="dxa"/>
            <w:vMerge w:val="restart"/>
          </w:tcPr>
          <w:p w14:paraId="7CC160A2" w14:textId="77777777" w:rsidR="003E3857" w:rsidRDefault="003E3857" w:rsidP="00061337">
            <w:r>
              <w:t>RAN1 led feature</w:t>
            </w:r>
          </w:p>
        </w:tc>
        <w:tc>
          <w:tcPr>
            <w:tcW w:w="3391" w:type="dxa"/>
          </w:tcPr>
          <w:p w14:paraId="21A52DCD" w14:textId="77777777" w:rsidR="003E3857" w:rsidRDefault="003E3857" w:rsidP="00061337">
            <w:r>
              <w:t>To capture “</w:t>
            </w:r>
            <w:r w:rsidRPr="006B2C8C">
              <w:t xml:space="preserve">introduce capability bit on Half-duplex FDD operation type A for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s; </w:t>
            </w:r>
            <w:r>
              <w:t>”</w:t>
            </w:r>
          </w:p>
        </w:tc>
        <w:tc>
          <w:tcPr>
            <w:tcW w:w="3285" w:type="dxa"/>
          </w:tcPr>
          <w:p w14:paraId="5C8BA6E5" w14:textId="77777777" w:rsidR="003E3857" w:rsidRDefault="003E3857" w:rsidP="00061337">
            <w:r w:rsidRPr="006B2C8C">
              <w:t xml:space="preserve">To be captured in Mega CR. </w:t>
            </w:r>
            <w:r>
              <w:t>(need to check latest RAN1 feature list after Jan meeting)</w:t>
            </w:r>
          </w:p>
        </w:tc>
      </w:tr>
      <w:tr w:rsidR="003E3857" w14:paraId="180B3B5D" w14:textId="77777777" w:rsidTr="0034587C">
        <w:tc>
          <w:tcPr>
            <w:tcW w:w="3244" w:type="dxa"/>
            <w:vMerge/>
          </w:tcPr>
          <w:p w14:paraId="1B77DA8B" w14:textId="77777777" w:rsidR="003E3857" w:rsidRDefault="003E3857" w:rsidP="00061337"/>
        </w:tc>
        <w:tc>
          <w:tcPr>
            <w:tcW w:w="3391" w:type="dxa"/>
          </w:tcPr>
          <w:p w14:paraId="6007C210" w14:textId="77777777" w:rsidR="003E3857" w:rsidRDefault="003E3857" w:rsidP="00061337">
            <w:r>
              <w:t>To capture “</w:t>
            </w:r>
            <w:r w:rsidRPr="006B2C8C">
              <w:t xml:space="preserve">introduce explicit bit to indicate the support of </w:t>
            </w:r>
            <w:proofErr w:type="spellStart"/>
            <w:r w:rsidRPr="006B2C8C">
              <w:t>RedCap</w:t>
            </w:r>
            <w:proofErr w:type="spellEnd"/>
            <w:r w:rsidRPr="006B2C8C">
              <w:t>; ;</w:t>
            </w:r>
            <w:r>
              <w:t>”</w:t>
            </w:r>
          </w:p>
        </w:tc>
        <w:tc>
          <w:tcPr>
            <w:tcW w:w="3285" w:type="dxa"/>
          </w:tcPr>
          <w:p w14:paraId="13AE1293" w14:textId="4FF588A7" w:rsidR="003E3857" w:rsidRDefault="003E3857" w:rsidP="00061337">
            <w:r>
              <w:t>RAN2 WA is per UE capability. (need to check latest RAN1 feature list after Jan meeting)</w:t>
            </w:r>
          </w:p>
        </w:tc>
      </w:tr>
      <w:tr w:rsidR="003E3857" w14:paraId="71053C7B" w14:textId="77777777" w:rsidTr="0034587C">
        <w:tc>
          <w:tcPr>
            <w:tcW w:w="3244" w:type="dxa"/>
            <w:vMerge/>
          </w:tcPr>
          <w:p w14:paraId="01F12DD7" w14:textId="77777777" w:rsidR="003E3857" w:rsidRDefault="003E3857" w:rsidP="00061337"/>
        </w:tc>
        <w:tc>
          <w:tcPr>
            <w:tcW w:w="3391" w:type="dxa"/>
          </w:tcPr>
          <w:p w14:paraId="7D4B4FA4" w14:textId="77777777" w:rsidR="003E3857" w:rsidRDefault="003E3857" w:rsidP="00061337">
            <w:r>
              <w:t>Support of NCD-SSB, it is unclear what capabilities are needed, e.g.</w:t>
            </w:r>
          </w:p>
          <w:p w14:paraId="211B46F1" w14:textId="17A3EF82" w:rsidR="003E3857" w:rsidRDefault="003E3857" w:rsidP="00061337">
            <w:r>
              <w:t xml:space="preserve">[R2-2201753] </w:t>
            </w:r>
          </w:p>
          <w:p w14:paraId="6370ED80" w14:textId="77777777" w:rsidR="003E3857" w:rsidRPr="0075728C" w:rsidRDefault="003E3857" w:rsidP="0075728C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15</w:t>
            </w:r>
            <w:r w:rsidRPr="0075728C">
              <w:rPr>
                <w:i/>
                <w:iCs/>
              </w:rPr>
              <w:tab/>
              <w:t xml:space="preserve">Discuss whether a 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, which does not support CSI-RS, should be able to report “Not need NCD-SSB” as an optional UE capability.</w:t>
            </w:r>
          </w:p>
          <w:p w14:paraId="2E9EF91E" w14:textId="1AF4DB06" w:rsidR="003E3857" w:rsidRDefault="003E3857" w:rsidP="00061337">
            <w:r w:rsidRPr="0075728C">
              <w:rPr>
                <w:i/>
                <w:iCs/>
              </w:rPr>
              <w:t>Proposal 17</w:t>
            </w:r>
            <w:r w:rsidRPr="0075728C">
              <w:rPr>
                <w:i/>
                <w:iCs/>
              </w:rPr>
              <w:tab/>
              <w:t>Discuss whether a non-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 should be able to use NCD-SSB instead of CD-SSB with an optional capability in this meeting.</w:t>
            </w:r>
          </w:p>
          <w:p w14:paraId="1C78366C" w14:textId="63A737F9" w:rsidR="003E3857" w:rsidRDefault="003E3857" w:rsidP="00061337"/>
        </w:tc>
        <w:tc>
          <w:tcPr>
            <w:tcW w:w="3285" w:type="dxa"/>
          </w:tcPr>
          <w:p w14:paraId="23D093D5" w14:textId="77777777" w:rsidR="003E3857" w:rsidRDefault="003E3857" w:rsidP="00061337">
            <w:r>
              <w:lastRenderedPageBreak/>
              <w:t xml:space="preserve">Wait for RAN1 and RAN4. </w:t>
            </w:r>
          </w:p>
          <w:p w14:paraId="25135088" w14:textId="2DB141A6" w:rsidR="003E3857" w:rsidRDefault="003E3857" w:rsidP="00061337">
            <w:r>
              <w:t>P15/P17 may still be discussed in RAN2</w:t>
            </w:r>
          </w:p>
        </w:tc>
      </w:tr>
      <w:tr w:rsidR="003E3857" w14:paraId="0F714470" w14:textId="77777777" w:rsidTr="0034587C">
        <w:tc>
          <w:tcPr>
            <w:tcW w:w="3244" w:type="dxa"/>
          </w:tcPr>
          <w:p w14:paraId="70EE3B08" w14:textId="77777777" w:rsidR="003E3857" w:rsidRDefault="003E3857" w:rsidP="00061337">
            <w:r>
              <w:t>Handover UE to non-</w:t>
            </w:r>
            <w:proofErr w:type="spellStart"/>
            <w:r>
              <w:t>RedCap</w:t>
            </w:r>
            <w:proofErr w:type="spellEnd"/>
            <w:r>
              <w:t xml:space="preserve"> cell</w:t>
            </w:r>
          </w:p>
        </w:tc>
        <w:tc>
          <w:tcPr>
            <w:tcW w:w="3391" w:type="dxa"/>
          </w:tcPr>
          <w:p w14:paraId="7E5BA7F3" w14:textId="77777777" w:rsidR="003E3857" w:rsidRDefault="003E3857" w:rsidP="00061337">
            <w:r w:rsidRPr="006B2C8C">
              <w:t xml:space="preserve">For the LTE to NR handover, in case the target NR cell is a legacy cell, the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 should trigger RRC re-establishment procedure. FFS any specification impact or purely leave to implementation</w:t>
            </w:r>
          </w:p>
          <w:p w14:paraId="1D4713D5" w14:textId="77777777" w:rsidR="003E3857" w:rsidRDefault="003E3857" w:rsidP="00061337"/>
        </w:tc>
        <w:tc>
          <w:tcPr>
            <w:tcW w:w="3285" w:type="dxa"/>
          </w:tcPr>
          <w:p w14:paraId="33CB1AAD" w14:textId="11CB219D" w:rsidR="003E3857" w:rsidRDefault="003E3857" w:rsidP="00061337">
            <w:r>
              <w:t>Need to be resolved in RAN2;</w:t>
            </w:r>
          </w:p>
          <w:p w14:paraId="413AFFB9" w14:textId="3E833060" w:rsidR="003E3857" w:rsidRDefault="003E3857" w:rsidP="00061337">
            <w:r>
              <w:t>Note: Companies’ view and potential solutions can be found in R2-2201750.</w:t>
            </w:r>
          </w:p>
        </w:tc>
      </w:tr>
      <w:tr w:rsidR="003E3857" w14:paraId="61B5FC26" w14:textId="77777777" w:rsidTr="0034587C">
        <w:tc>
          <w:tcPr>
            <w:tcW w:w="3244" w:type="dxa"/>
            <w:vMerge w:val="restart"/>
          </w:tcPr>
          <w:p w14:paraId="075B2334" w14:textId="77777777" w:rsidR="003E3857" w:rsidRDefault="003E3857" w:rsidP="00061337">
            <w:r>
              <w:t xml:space="preserve">RRM relaxation </w:t>
            </w:r>
          </w:p>
        </w:tc>
        <w:tc>
          <w:tcPr>
            <w:tcW w:w="3391" w:type="dxa"/>
          </w:tcPr>
          <w:p w14:paraId="4E62434D" w14:textId="77777777" w:rsidR="003E3857" w:rsidRDefault="003E3857" w:rsidP="00061337">
            <w:r>
              <w:t>Is it applied for non-</w:t>
            </w:r>
            <w:proofErr w:type="spellStart"/>
            <w:r>
              <w:t>RedCap</w:t>
            </w:r>
            <w:proofErr w:type="spellEnd"/>
            <w:r>
              <w:t xml:space="preserve"> UE or not?</w:t>
            </w:r>
          </w:p>
        </w:tc>
        <w:tc>
          <w:tcPr>
            <w:tcW w:w="3285" w:type="dxa"/>
          </w:tcPr>
          <w:p w14:paraId="2D84816B" w14:textId="4F65C195" w:rsidR="003E3857" w:rsidRDefault="003E3857" w:rsidP="00061337">
            <w:r>
              <w:t>Need to be resolved in RAN2;</w:t>
            </w:r>
          </w:p>
          <w:p w14:paraId="4B45F38B" w14:textId="77777777" w:rsidR="003E3857" w:rsidRDefault="003E3857" w:rsidP="00061337">
            <w:r>
              <w:t>Note: Companies’ view can be found in R2-2201752.</w:t>
            </w:r>
          </w:p>
          <w:p w14:paraId="28A1C958" w14:textId="559D0658" w:rsidR="003E3857" w:rsidRPr="0075728C" w:rsidRDefault="003E3857" w:rsidP="00061337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5.</w:t>
            </w:r>
            <w:r w:rsidRPr="0075728C">
              <w:rPr>
                <w:i/>
                <w:iCs/>
              </w:rPr>
              <w:tab/>
              <w:t>[Discussion] (16/20) Rel-17 RRM relaxation can apply to any Rel-17 UE.</w:t>
            </w:r>
          </w:p>
        </w:tc>
      </w:tr>
      <w:tr w:rsidR="003E3857" w14:paraId="02A438F4" w14:textId="77777777" w:rsidTr="0034587C">
        <w:tc>
          <w:tcPr>
            <w:tcW w:w="3244" w:type="dxa"/>
            <w:vMerge/>
          </w:tcPr>
          <w:p w14:paraId="1D972D13" w14:textId="77777777" w:rsidR="003E3857" w:rsidRDefault="003E3857" w:rsidP="00061337"/>
        </w:tc>
        <w:tc>
          <w:tcPr>
            <w:tcW w:w="3391" w:type="dxa"/>
          </w:tcPr>
          <w:p w14:paraId="4BA901A0" w14:textId="77777777" w:rsidR="003E3857" w:rsidRDefault="003E3857" w:rsidP="00061337">
            <w:r>
              <w:t>For IDLE/INACTIVE:</w:t>
            </w:r>
          </w:p>
          <w:p w14:paraId="2DB03B28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i/>
                <w:iCs/>
              </w:rPr>
            </w:pPr>
            <w:r>
              <w:t>whether to capture it as optional without capability feature?</w:t>
            </w:r>
          </w:p>
          <w:p w14:paraId="5CDA33D0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rFonts w:ascii="Times" w:eastAsia="Batang" w:hAnsi="Times"/>
                <w:i/>
                <w:iCs/>
                <w:szCs w:val="24"/>
                <w:lang w:eastAsia="zh-CN"/>
              </w:rPr>
            </w:pPr>
            <w:r>
              <w:t xml:space="preserve">To add additional descriptions in section 5.6 </w:t>
            </w:r>
            <w:r w:rsidRPr="00061337">
              <w:rPr>
                <w:rFonts w:ascii="Times" w:eastAsia="Batang" w:hAnsi="Times"/>
                <w:i/>
                <w:iCs/>
                <w:szCs w:val="24"/>
                <w:lang w:eastAsia="zh-CN"/>
              </w:rPr>
              <w:t>Relaxed measurement</w:t>
            </w:r>
            <w:r w:rsidRPr="008C2A6F">
              <w:rPr>
                <w:i/>
                <w:iCs/>
              </w:rPr>
              <w:t xml:space="preserve"> or new section?</w:t>
            </w:r>
          </w:p>
          <w:p w14:paraId="3A029AF0" w14:textId="77777777" w:rsidR="003E3857" w:rsidRDefault="003E3857" w:rsidP="00061337">
            <w:pPr>
              <w:pStyle w:val="ListParagraph"/>
            </w:pPr>
          </w:p>
        </w:tc>
        <w:tc>
          <w:tcPr>
            <w:tcW w:w="3285" w:type="dxa"/>
          </w:tcPr>
          <w:p w14:paraId="18B21389" w14:textId="77777777" w:rsidR="003E3857" w:rsidRDefault="003E3857" w:rsidP="00061337">
            <w:r>
              <w:t>Need to be resolved in RAN2;</w:t>
            </w:r>
          </w:p>
        </w:tc>
      </w:tr>
      <w:tr w:rsidR="003E3857" w14:paraId="43BF66CC" w14:textId="77777777" w:rsidTr="0034587C">
        <w:tc>
          <w:tcPr>
            <w:tcW w:w="3244" w:type="dxa"/>
          </w:tcPr>
          <w:p w14:paraId="7129955F" w14:textId="77777777" w:rsidR="003E3857" w:rsidRDefault="003E3857" w:rsidP="00061337"/>
        </w:tc>
        <w:tc>
          <w:tcPr>
            <w:tcW w:w="3391" w:type="dxa"/>
          </w:tcPr>
          <w:p w14:paraId="63544836" w14:textId="77777777" w:rsidR="003E3857" w:rsidRDefault="003E3857" w:rsidP="00061337">
            <w:r>
              <w:t xml:space="preserve">For RRC_CONNECTED, </w:t>
            </w:r>
          </w:p>
          <w:p w14:paraId="33632359" w14:textId="5C4BD08F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Is single bit sufficient?</w:t>
            </w:r>
          </w:p>
          <w:p w14:paraId="7D4FDE1A" w14:textId="72516DD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RRM capability, e.g. per UE? </w:t>
            </w:r>
          </w:p>
          <w:p w14:paraId="7C08844D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FDD/TDD diff? </w:t>
            </w:r>
          </w:p>
          <w:p w14:paraId="6DC87DB9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</w:t>
            </w:r>
          </w:p>
          <w:p w14:paraId="3F8C16DF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7C563BCE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</w:p>
        </w:tc>
        <w:tc>
          <w:tcPr>
            <w:tcW w:w="3285" w:type="dxa"/>
          </w:tcPr>
          <w:p w14:paraId="49B51A51" w14:textId="4669C417" w:rsidR="003E3857" w:rsidRDefault="003E3857" w:rsidP="00061337">
            <w:r>
              <w:t>Need to be resolved in RAN2;</w:t>
            </w:r>
          </w:p>
        </w:tc>
      </w:tr>
      <w:tr w:rsidR="003E3857" w14:paraId="7BE926DB" w14:textId="77777777" w:rsidTr="0034587C">
        <w:tc>
          <w:tcPr>
            <w:tcW w:w="3244" w:type="dxa"/>
            <w:vMerge w:val="restart"/>
          </w:tcPr>
          <w:p w14:paraId="20D783FE" w14:textId="77777777" w:rsidR="003E3857" w:rsidRDefault="003E3857" w:rsidP="00061337">
            <w:proofErr w:type="spellStart"/>
            <w:r>
              <w:lastRenderedPageBreak/>
              <w:t>eDRX</w:t>
            </w:r>
            <w:proofErr w:type="spellEnd"/>
          </w:p>
        </w:tc>
        <w:tc>
          <w:tcPr>
            <w:tcW w:w="3391" w:type="dxa"/>
          </w:tcPr>
          <w:p w14:paraId="06EF5FA0" w14:textId="77777777" w:rsidR="003E3857" w:rsidRDefault="003E3857" w:rsidP="00061337">
            <w:r>
              <w:t xml:space="preserve">For RRC_INACTIVE, </w:t>
            </w:r>
          </w:p>
          <w:p w14:paraId="28342104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What additional </w:t>
            </w:r>
            <w:proofErr w:type="spellStart"/>
            <w:r>
              <w:t>eDRX</w:t>
            </w:r>
            <w:proofErr w:type="spellEnd"/>
            <w:r>
              <w:t xml:space="preserve"> capability for RRC_INACTIVE? E.g. long DRX cycle?</w:t>
            </w:r>
          </w:p>
          <w:p w14:paraId="72E37084" w14:textId="24A9CB06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</w:t>
            </w:r>
            <w:proofErr w:type="spellStart"/>
            <w:r>
              <w:t>eDRX</w:t>
            </w:r>
            <w:proofErr w:type="spellEnd"/>
            <w:r>
              <w:t xml:space="preserve"> capability, .</w:t>
            </w:r>
            <w:proofErr w:type="spellStart"/>
            <w:r>
              <w:t>e.g.per</w:t>
            </w:r>
            <w:proofErr w:type="spellEnd"/>
            <w:r>
              <w:t xml:space="preserve"> UE? (legacy is per UE)</w:t>
            </w:r>
          </w:p>
          <w:p w14:paraId="1A605E88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DD/TDD diff? (legacy yes)</w:t>
            </w:r>
          </w:p>
          <w:p w14:paraId="7E175481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 (Legacy no)</w:t>
            </w:r>
          </w:p>
          <w:p w14:paraId="6011D58B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273A18EE" w14:textId="77777777" w:rsidR="003E3857" w:rsidRDefault="003E3857" w:rsidP="00061337"/>
        </w:tc>
        <w:tc>
          <w:tcPr>
            <w:tcW w:w="3285" w:type="dxa"/>
          </w:tcPr>
          <w:p w14:paraId="421C0767" w14:textId="77777777" w:rsidR="003E3857" w:rsidRDefault="003E3857" w:rsidP="00061337">
            <w:r>
              <w:t>Need to be resolved in RAN2;</w:t>
            </w:r>
          </w:p>
          <w:p w14:paraId="4854D24F" w14:textId="77777777" w:rsidR="003E3857" w:rsidRDefault="003E3857" w:rsidP="00061337">
            <w:r>
              <w:t>Note: RAN2 agreements:</w:t>
            </w:r>
          </w:p>
          <w:p w14:paraId="7914FD02" w14:textId="77777777" w:rsidR="003E3857" w:rsidRDefault="003E3857" w:rsidP="00061337">
            <w:r>
              <w:t>1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feature can be supported by </w:t>
            </w:r>
            <w:proofErr w:type="spellStart"/>
            <w:r>
              <w:t>non RedCap</w:t>
            </w:r>
            <w:proofErr w:type="spellEnd"/>
            <w:r>
              <w:t xml:space="preserve"> UEs.</w:t>
            </w:r>
          </w:p>
          <w:p w14:paraId="353B2D8A" w14:textId="77777777" w:rsidR="003E3857" w:rsidRDefault="003E3857" w:rsidP="00061337">
            <w:r>
              <w:t>2.</w:t>
            </w:r>
            <w:r>
              <w:tab/>
              <w:t xml:space="preserve">A UE in idle mode requests </w:t>
            </w:r>
            <w:proofErr w:type="spellStart"/>
            <w:r>
              <w:t>eDRX</w:t>
            </w:r>
            <w:proofErr w:type="spellEnd"/>
            <w:r>
              <w:t xml:space="preserve"> configuration via NAS </w:t>
            </w:r>
            <w:proofErr w:type="spellStart"/>
            <w:r>
              <w:t>signalling</w:t>
            </w:r>
            <w:proofErr w:type="spellEnd"/>
            <w:r>
              <w:t xml:space="preserve">. FFS if capability </w:t>
            </w:r>
            <w:proofErr w:type="spellStart"/>
            <w:r>
              <w:t>signalling</w:t>
            </w:r>
            <w:proofErr w:type="spellEnd"/>
            <w:r>
              <w:t xml:space="preserve"> in RAN, as part of the UE capability message, is also needed.</w:t>
            </w:r>
          </w:p>
          <w:p w14:paraId="3A4ECBB1" w14:textId="77777777" w:rsidR="003E3857" w:rsidRDefault="003E3857" w:rsidP="00061337">
            <w:r>
              <w:t>3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support is optional for the </w:t>
            </w:r>
            <w:proofErr w:type="spellStart"/>
            <w:r>
              <w:t>RedCap</w:t>
            </w:r>
            <w:proofErr w:type="spellEnd"/>
            <w:r>
              <w:t xml:space="preserve"> UE.</w:t>
            </w:r>
          </w:p>
        </w:tc>
      </w:tr>
      <w:tr w:rsidR="003E3857" w14:paraId="4660AD58" w14:textId="77777777" w:rsidTr="0034587C">
        <w:tc>
          <w:tcPr>
            <w:tcW w:w="3244" w:type="dxa"/>
            <w:vMerge/>
          </w:tcPr>
          <w:p w14:paraId="3A848C6E" w14:textId="77777777" w:rsidR="003E3857" w:rsidRDefault="003E3857" w:rsidP="00061337"/>
        </w:tc>
        <w:tc>
          <w:tcPr>
            <w:tcW w:w="3391" w:type="dxa"/>
          </w:tcPr>
          <w:p w14:paraId="0A0C2EF5" w14:textId="77777777" w:rsidR="003E3857" w:rsidRDefault="003E3857" w:rsidP="00061337">
            <w:r>
              <w:t>For RRC_IDLE:</w:t>
            </w:r>
          </w:p>
          <w:p w14:paraId="10721C10" w14:textId="77777777" w:rsidR="003E3857" w:rsidRPr="00644D8E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 w:rsidRPr="00644D8E">
              <w:t xml:space="preserve">A UE in idle mode requests </w:t>
            </w:r>
            <w:proofErr w:type="spellStart"/>
            <w:r w:rsidRPr="00644D8E">
              <w:t>eDRX</w:t>
            </w:r>
            <w:proofErr w:type="spellEnd"/>
            <w:r w:rsidRPr="00644D8E">
              <w:t xml:space="preserve"> configuration via NAS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. FFS if capability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 in RAN, as part of the UE capability message, is also needed.</w:t>
            </w:r>
          </w:p>
          <w:p w14:paraId="04AB47FD" w14:textId="6E5BB549" w:rsidR="003E3857" w:rsidRDefault="003E3857" w:rsidP="00061337"/>
        </w:tc>
        <w:tc>
          <w:tcPr>
            <w:tcW w:w="3285" w:type="dxa"/>
          </w:tcPr>
          <w:p w14:paraId="5C6C9C55" w14:textId="77777777" w:rsidR="003E3857" w:rsidRDefault="003E3857" w:rsidP="00061337">
            <w:r>
              <w:t>Need to be resolved in RAN2;</w:t>
            </w:r>
          </w:p>
          <w:p w14:paraId="18927A0B" w14:textId="64063002" w:rsidR="003E3857" w:rsidRDefault="003E3857" w:rsidP="00061337">
            <w:r>
              <w:t xml:space="preserve">Whether to capture it as optional features without UE capability under section 5 or capability </w:t>
            </w:r>
            <w:proofErr w:type="spellStart"/>
            <w:r>
              <w:t>signalling</w:t>
            </w:r>
            <w:proofErr w:type="spellEnd"/>
            <w:r>
              <w:t xml:space="preserve"> in RAN or nothing?</w:t>
            </w:r>
          </w:p>
        </w:tc>
      </w:tr>
    </w:tbl>
    <w:p w14:paraId="7DC477B1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1044CC6B" w14:textId="04936428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1: Companies are invited to provide view on open issue lists summarized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272D35EE" w14:textId="77777777" w:rsidTr="0034587C">
        <w:tc>
          <w:tcPr>
            <w:tcW w:w="1868" w:type="dxa"/>
            <w:shd w:val="clear" w:color="auto" w:fill="BFBFBF" w:themeFill="background1" w:themeFillShade="BF"/>
          </w:tcPr>
          <w:p w14:paraId="257615F8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E3590DA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1051A4D5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2C536E9F" w14:textId="77777777" w:rsidTr="0034587C">
        <w:tc>
          <w:tcPr>
            <w:tcW w:w="1868" w:type="dxa"/>
          </w:tcPr>
          <w:p w14:paraId="0C7AA7EE" w14:textId="420B1E8B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F842A31" w14:textId="27B916BA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4E6455DD" w14:textId="77777777" w:rsidTr="0034587C">
        <w:tc>
          <w:tcPr>
            <w:tcW w:w="1868" w:type="dxa"/>
          </w:tcPr>
          <w:p w14:paraId="17C794EB" w14:textId="683E4D96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0959A03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533EB52B" w14:textId="77777777" w:rsidTr="0034587C">
        <w:tc>
          <w:tcPr>
            <w:tcW w:w="1868" w:type="dxa"/>
          </w:tcPr>
          <w:p w14:paraId="7A3EF119" w14:textId="77DE55CC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D2FF109" w14:textId="39336CBA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F0266DD" w14:textId="77777777" w:rsidR="009C0A66" w:rsidRDefault="009C0A6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692A1CC" w14:textId="4C8276CA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Discussion point 3.1.3-2: Companies are invited to provide view on whether any open issue is missing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r w:rsidR="00BF2F53">
        <w:rPr>
          <w:rFonts w:ascii="Times New Roman" w:hAnsi="Times New Roman" w:cs="Times New Roman"/>
          <w:b/>
          <w:bCs/>
          <w:sz w:val="20"/>
          <w:szCs w:val="20"/>
        </w:rPr>
        <w:t xml:space="preserve"> Note: only essential issues need to be listed;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02F6CCDE" w14:textId="77777777" w:rsidTr="00061337">
        <w:tc>
          <w:tcPr>
            <w:tcW w:w="1868" w:type="dxa"/>
            <w:shd w:val="clear" w:color="auto" w:fill="BFBFBF" w:themeFill="background1" w:themeFillShade="BF"/>
          </w:tcPr>
          <w:p w14:paraId="6255DBD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2DF7A9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226E77C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1A8BF3F4" w14:textId="77777777" w:rsidTr="00061337">
        <w:tc>
          <w:tcPr>
            <w:tcW w:w="1868" w:type="dxa"/>
          </w:tcPr>
          <w:p w14:paraId="511E0882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08395559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7955C261" w14:textId="77777777" w:rsidTr="00061337">
        <w:tc>
          <w:tcPr>
            <w:tcW w:w="1868" w:type="dxa"/>
          </w:tcPr>
          <w:p w14:paraId="061A891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430A3310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0BB6992E" w14:textId="77777777" w:rsidTr="00061337">
        <w:tc>
          <w:tcPr>
            <w:tcW w:w="1868" w:type="dxa"/>
          </w:tcPr>
          <w:p w14:paraId="6A0EEDB6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59C23D4D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71F23E4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807CADF" w14:textId="4A53F9D7" w:rsidR="00BA038E" w:rsidRPr="0034587C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2A487B2" w14:textId="77777777" w:rsidR="0034587C" w:rsidRDefault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FE9730" w14:textId="755A772E" w:rsidR="00BA038E" w:rsidRDefault="00704D24">
      <w:pPr>
        <w:pStyle w:val="Heading2"/>
      </w:pPr>
      <w:r>
        <w:t xml:space="preserve">3.2 </w:t>
      </w:r>
      <w:r w:rsidR="0034587C">
        <w:t>Phase 2 discussion</w:t>
      </w:r>
    </w:p>
    <w:p w14:paraId="1D251E72" w14:textId="4C5779F4" w:rsidR="0034587C" w:rsidRDefault="0034587C" w:rsidP="0034587C">
      <w:pPr>
        <w:pStyle w:val="Heading3"/>
      </w:pPr>
      <w:r>
        <w:t xml:space="preserve">3.2.1 Review of capability TS38.331 running CR </w:t>
      </w:r>
    </w:p>
    <w:p w14:paraId="52EE61F4" w14:textId="77777777" w:rsidR="0034587C" w:rsidRPr="0034587C" w:rsidRDefault="0034587C" w:rsidP="0034587C">
      <w:pPr>
        <w:rPr>
          <w:lang w:val="en-GB" w:eastAsia="zh-CN"/>
        </w:rPr>
      </w:pPr>
    </w:p>
    <w:p w14:paraId="4D8EF550" w14:textId="63330282" w:rsidR="0034587C" w:rsidRDefault="0034587C" w:rsidP="0034587C">
      <w:pPr>
        <w:pStyle w:val="Heading3"/>
      </w:pPr>
      <w:r>
        <w:t xml:space="preserve">3.2.2 Review of capability TS38.306 running CR </w:t>
      </w:r>
    </w:p>
    <w:p w14:paraId="0065ED56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6639449F" w14:textId="77777777" w:rsidR="00822948" w:rsidRDefault="00822948" w:rsidP="00822948">
      <w:pPr>
        <w:pStyle w:val="Heading3"/>
      </w:pPr>
      <w:r>
        <w:t xml:space="preserve">3.2.3 Open issue lists for </w:t>
      </w:r>
      <w:r w:rsidRPr="0034587C">
        <w:t>capability discussion</w:t>
      </w:r>
    </w:p>
    <w:p w14:paraId="11F7E82D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4EDDD9BC" w14:textId="45875C93" w:rsidR="00B82A6D" w:rsidRDefault="00B82A6D" w:rsidP="00B82A6D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ferences</w:t>
      </w:r>
    </w:p>
    <w:p w14:paraId="31251FCE" w14:textId="0FF1908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1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7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1418B97" w14:textId="1BBD642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2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0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BB72D77" w14:textId="69DE6F95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3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2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Pre116bis-e][103][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] Summary of NCD-SSB /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6B9281" w14:textId="2F6A1869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4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8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4373C61" w14:textId="577744F8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5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3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9DC798" w14:textId="02B519C6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6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4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78AA6857" w14:textId="338DCE2B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7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1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</w:p>
    <w:p w14:paraId="622B0390" w14:textId="30605B3F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8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5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104C0983" w14:textId="60CAC4BF" w:rsidR="00B82A6D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9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2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11"/>
  </w:num>
  <w:num w:numId="5">
    <w:abstractNumId w:val="15"/>
  </w:num>
  <w:num w:numId="6">
    <w:abstractNumId w:val="8"/>
  </w:num>
  <w:num w:numId="7">
    <w:abstractNumId w:val="9"/>
  </w:num>
  <w:num w:numId="8">
    <w:abstractNumId w:val="13"/>
  </w:num>
  <w:num w:numId="9">
    <w:abstractNumId w:val="3"/>
  </w:num>
  <w:num w:numId="10">
    <w:abstractNumId w:val="10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"/>
  </w:num>
  <w:num w:numId="14">
    <w:abstractNumId w:val="2"/>
  </w:num>
  <w:num w:numId="15">
    <w:abstractNumId w:val="14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2A2A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7F86141D-9EF1-4419-826C-D6422FDAC2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8</Pages>
  <Words>1027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RAN2#116bis-At105</cp:lastModifiedBy>
  <cp:revision>48</cp:revision>
  <dcterms:created xsi:type="dcterms:W3CDTF">2022-01-22T12:49:00Z</dcterms:created>
  <dcterms:modified xsi:type="dcterms:W3CDTF">2022-01-24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sCnB+HghBAcV2sOOEkyVClnFtS17WqNMftuv3rKLG8jHNYUZv9AjpmDzwTFS285yLuwtEr6z
fV73sbXcxipoXDGi6TLmZfHULXSfFmNfaRYsCbdvP97H3XCKb/cnEW7V2IPvkN44HJNNeiA3
kgoqduHrHUP4usKXJBbtsXrvoPze/DUhytFcPjYhG6AVLx+ktE1RmCnvRLwl9Ms0KefYiSYc
AqFC7yVbyuGaCAtaqc</vt:lpwstr>
  </property>
  <property fmtid="{D5CDD505-2E9C-101B-9397-08002B2CF9AE}" pid="6" name="_2015_ms_pID_7253431">
    <vt:lpwstr>W49epLiuuEk/9pWIrgp8VMOOIvhYnS/QAPrnK6aDMIiPrG8KWS/NRT
MCr7ZwocvTMQdyvbfzIPehwJ4s9m21EXbrK7AkPs0LjUE/4QgmUA5etSdh8fl7fgmN70B6WC
J6+WMZXPyQ/ci2ce8zAjcCEbrN40+Lp7SeFEwjq/JyCz+OvU18u0G0wODcJY0rW16oMJFR5r
CLusMNHVZTAFlCSsn4kX0c2XwmVdJx0n5fxB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k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